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Web Designer Internship Position in Philippines Manila</w:t>
      </w:r>
    </w:p>
    <w:bookmarkEnd w:id="20"/>
    <w:p>
      <w:pPr>
        <w:pStyle w:val="BodyText"/>
      </w:pPr>
      <w:r>
        <w:t xml:space="preserve">[Your Full Name]</w:t>
      </w:r>
    </w:p>
    <w:p>
      <w:pPr>
        <w:pStyle w:val="BodyText"/>
      </w:pPr>
      <w:r>
        <w:t xml:space="preserve">[Your Address]</w:t>
      </w:r>
    </w:p>
    <w:p>
      <w:pPr>
        <w:pStyle w:val="BodyText"/>
      </w:pPr>
      <w:r>
        <w:t xml:space="preserve">Manila, Philippines</w:t>
      </w:r>
    </w:p>
    <w:p>
      <w:pPr>
        <w:pStyle w:val="BodyText"/>
      </w:pPr>
      <w:r>
        <w:t xml:space="preserve">Email: your.email@example.com | Phone: +639123456789</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Internship Application Letter for the Web Designer Internship position at your esteemed organization in the vibrant heart of Philippines Manila. As a dedicated and innovative design student deeply passionate about digital experiences, I have long admired your company's commitment to creating user-centric web solutions that resonate with Filipino audiences while maintaining global standards. My academic background, hands-on projects, and unwavering dedication to excellence align precisely with the vision driving your team in this dynamic tech landscape.</w:t>
      </w:r>
    </w:p>
    <w:p>
      <w:pPr>
        <w:pStyle w:val="BodyText"/>
      </w:pPr>
      <w:r>
        <w:t xml:space="preserve">My journey toward becoming a proficient Web Designer began during my Bachelor of Science in Multimedia Arts at De La Salle University-Manila, where I immersed myself in the principles of visual storytelling, responsive design, and user experience optimization. What truly ignited my passion was discovering how digital interfaces can bridge cultural gaps and empower communities across the Philippines Manila region. In my third-year capstone project titled "EcoBazaar: Sustainable Marketplace for Local Artisans," I designed a fully responsive e-commerce platform that increased mock-up conversion rates by 40% through intuitive navigation and culturally resonant visuals. This project wasn't just academic—it was a testament to how strategic web design can uplift small-scale businesses across Metro Manila, from Quezon City craft vendors to Cebu-based farmers seeking digital markets.</w:t>
      </w:r>
    </w:p>
    <w:p>
      <w:pPr>
        <w:pStyle w:val="BodyText"/>
      </w:pPr>
      <w:r>
        <w:t xml:space="preserve">My technical toolkit reflects both foundational knowledge and contemporary relevance. I am proficient in Adobe Creative Suite (especially XD for prototyping), Figma for collaborative design workflows, and modern front-end technologies including HTML5, CSS3, and JavaScript frameworks like Bootstrap. During my internship at a local startup in Bonifacio Global City, I contributed to redesigning their client portal using mobile-first principles—reducing bounce rates by 30% while ensuring seamless compatibility across devices used by Manila's diverse user base. I also actively participated in the Manila Web Design Meetup Group, where I co-hosted workshops on accessibility standards (WCAG 2.1) tailored for Philippine web audiences, recognizing that inclusivity isn't optional but essential in a country with rapidly growing mobile internet penetration.</w:t>
      </w:r>
    </w:p>
    <w:p>
      <w:pPr>
        <w:pStyle w:val="BodyText"/>
      </w:pPr>
      <w:r>
        <w:t xml:space="preserve">What excites me most about applying to your company is your groundbreaking work on the "Digital Kapatid" initiative—using localized content strategies to connect rural Filipino communities with urban services through accessible web platforms. As someone who grew up in a provincial town near Manila but now thrives in the city's digital ecosystem, I understand the nuanced challenges of designing for both urban tech-savvy users and those new to digital interfaces. I’ve spent countless hours analyzing how Philippine users interact with websites: from the prevalence of mobile-first browsing (with 92% of Filipinos accessing internet via smartphones per Digital 2023 Report) to cultural preferences for vibrant colors and community-oriented imagery. My portfolio features a case study on optimizing a tourism website for Boracay island, where I incorporated traditional Filipino patterns into navigation elements—resulting in higher engagement from local users and international visitors alike.</w:t>
      </w:r>
    </w:p>
    <w:p>
      <w:pPr>
        <w:pStyle w:val="BodyText"/>
      </w:pPr>
      <w:r>
        <w:t xml:space="preserve">I am particularly drawn to your location in the heart of Philippines Manila because it positions us at the epicenter of Southeast Asia's digital revolution. The city’s unique blend of colonial history, modern innovation, and entrepreneurial spirit creates an unparalleled environment for growth. As a Web Designer intern in this dynamic ecosystem, I’m eager to learn from industry leaders who navigate both local sensibilities and global trends—such as adapting UX patterns for Filipino social media behaviors or optimizing sites for the Philippines’ seasonal internet connectivity fluctuations. I’ve already begun studying your recent projects like the "Bayanihan Portal" that connects disaster-affected communities with aid, recognizing how design can be a catalyst for real social impact in our nation.</w:t>
      </w:r>
    </w:p>
    <w:p>
      <w:pPr>
        <w:pStyle w:val="BodyText"/>
      </w:pPr>
      <w:r>
        <w:t xml:space="preserve">My approach to web design transcends aesthetics; it’s rooted in empathy and data-driven decisions. I believe the best Web Designer intern doesn’t just create visually appealing sites but crafts digital experiences that solve real problems for Filipino users—whether it’s simplifying government service portals for OFWs (Overseas Filipino Workers) or making e-learning platforms accessible to students in remote Mindanao. In my academic research on "Digital Literacy Gaps in Philippine Urban Centers," I found that 68% of users abandon sites with complex navigation—a challenge I’ve actively addressed through my projects by implementing clear iconography and multilingual support options. As an intern, I would bring this same problem-solving mindset to your team while absorbing your methodologies for creating scalable, culturally intelligent designs.</w:t>
      </w:r>
    </w:p>
    <w:p>
      <w:pPr>
        <w:pStyle w:val="BodyText"/>
      </w:pPr>
      <w:r>
        <w:t xml:space="preserve">Moreover, I’m committed to continuous learning within the Philippines Manila design community. I regularly attend sessions at the Philippine Web Designers Association (PWDA) and participate in hackathons like "Code for a Cause," where I collaborated with developers to build a free platform connecting Manila’s street vendors with food delivery apps during pandemic recovery. These experiences have taught me that great Web Designer work flourishes through collaboration—something I deeply value as a team player who communicates clearly and respects diverse perspectives.</w:t>
      </w:r>
    </w:p>
    <w:p>
      <w:pPr>
        <w:pStyle w:val="BodyText"/>
      </w:pPr>
      <w:r>
        <w:t xml:space="preserve">Why should your company consider my application? Because I don’t just seek an internship—I seek to contribute meaningfully from day one. I’ve attached my portfolio showcasing projects designed specifically for Philippine contexts, including a responsive website for a Manila-based non-profit that doubled donor engagement through strategic visual hierarchy. My technical skills are complemented by cultural fluency: I speak Tagalog and Cebuano, understand Filipino internet slang (like "pogi" or "maganda"), and appreciate how humor and warmth in design foster trust with local audiences. Most importantly, I’m ready to immerse myself fully in Manila’s fast-paced creative environment—whether it’s attending morning coffee chats at coworking spaces like The Hive or staying late to refine a prototype for your upcoming campaign.</w:t>
      </w:r>
    </w:p>
    <w:p>
      <w:pPr>
        <w:pStyle w:val="BodyText"/>
      </w:pPr>
      <w:r>
        <w:t xml:space="preserve">Thank you for considering my Internship Application Letter for the Web Designer position. I am eager to discuss how my proactive approach, technical abilities, and passion for elevating Filipino digital experiences can support your team’s mission in the vibrant Philippines Manila ecosystem. I welcome the opportunity to learn from your designers and contribute to projects that make a tangible difference across our nation.</w:t>
      </w:r>
    </w:p>
    <w:p>
      <w:pPr>
        <w:pStyle w:val="BodyText"/>
      </w:pPr>
      <w:r>
        <w:t xml:space="preserve">Sincerely,</w:t>
      </w:r>
    </w:p>
    <w:p>
      <w:pPr>
        <w:pStyle w:val="BodyText"/>
      </w:pPr>
      <w:r>
        <w:t xml:space="preserve">[Your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cp:keywords/>
  <dcterms:created xsi:type="dcterms:W3CDTF">2026-07-18T01:25:07Z</dcterms:created>
  <dcterms:modified xsi:type="dcterms:W3CDTF">2026-07-18T01:25:07Z</dcterms:modified>
</cp:coreProperties>
</file>

<file path=docProps/custom.xml><?xml version="1.0" encoding="utf-8"?>
<Properties xmlns="http://schemas.openxmlformats.org/officeDocument/2006/custom-properties" xmlns:vt="http://schemas.openxmlformats.org/officeDocument/2006/docPropsVTypes"/>
</file>